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6B112" w14:textId="18436E43" w:rsidR="00EF5238" w:rsidRPr="00EF5238" w:rsidRDefault="00EF5238" w:rsidP="00EF5238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EF5238">
        <w:rPr>
          <w:rFonts w:ascii="Times New Roman" w:hAnsi="Times New Roman" w:cs="Times New Roman"/>
          <w:sz w:val="28"/>
          <w:szCs w:val="28"/>
        </w:rPr>
        <w:t>Psychology Transfer Student Association’s Fall 2022 Meetings</w:t>
      </w:r>
    </w:p>
    <w:p w14:paraId="1877DDF9" w14:textId="7EA21E64" w:rsidR="00EF5238" w:rsidRPr="00EF5238" w:rsidRDefault="00EF5238" w:rsidP="00EF5238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 w:rsidRPr="00EF5238">
        <w:rPr>
          <w:rFonts w:ascii="Times New Roman" w:hAnsi="Times New Roman" w:cs="Times New Roman"/>
          <w:color w:val="auto"/>
          <w:sz w:val="28"/>
          <w:szCs w:val="28"/>
        </w:rPr>
        <w:t xml:space="preserve">Meetings: </w:t>
      </w:r>
      <w:r w:rsidRPr="00EF5238">
        <w:rPr>
          <w:rFonts w:ascii="Times New Roman" w:hAnsi="Times New Roman" w:cs="Times New Roman"/>
          <w:color w:val="auto"/>
          <w:sz w:val="28"/>
          <w:szCs w:val="28"/>
        </w:rPr>
        <w:t>Mondays from</w:t>
      </w:r>
      <w:r w:rsidRPr="00EF5238">
        <w:rPr>
          <w:rFonts w:ascii="Times New Roman" w:hAnsi="Times New Roman" w:cs="Times New Roman"/>
          <w:color w:val="auto"/>
          <w:sz w:val="28"/>
          <w:szCs w:val="28"/>
        </w:rPr>
        <w:t xml:space="preserve"> 4:00 pm to 5:00 pm in PSY 232.</w:t>
      </w:r>
    </w:p>
    <w:p w14:paraId="1A28BFC2" w14:textId="75F943CC" w:rsidR="00EF5238" w:rsidRPr="00EF5238" w:rsidRDefault="00EF5238" w:rsidP="00EF5238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 w:rsidRPr="00EF5238">
        <w:rPr>
          <w:rFonts w:ascii="Times New Roman" w:hAnsi="Times New Roman" w:cs="Times New Roman"/>
          <w:color w:val="auto"/>
          <w:sz w:val="28"/>
          <w:szCs w:val="28"/>
        </w:rPr>
        <w:t>Special Events from October to December</w:t>
      </w:r>
    </w:p>
    <w:p w14:paraId="038BE104" w14:textId="63FA735E" w:rsidR="00EF5238" w:rsidRPr="00EF5238" w:rsidRDefault="00EF5238" w:rsidP="00EF52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F5238">
        <w:rPr>
          <w:rFonts w:ascii="Times New Roman" w:hAnsi="Times New Roman" w:cs="Times New Roman"/>
          <w:sz w:val="28"/>
          <w:szCs w:val="28"/>
        </w:rPr>
        <w:t>October 17</w:t>
      </w:r>
      <w:r w:rsidRPr="00EF5238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EF5238">
        <w:rPr>
          <w:rFonts w:ascii="Times New Roman" w:hAnsi="Times New Roman" w:cs="Times New Roman"/>
          <w:sz w:val="28"/>
          <w:szCs w:val="28"/>
        </w:rPr>
        <w:t>: Coffee chat</w:t>
      </w:r>
    </w:p>
    <w:p w14:paraId="31F868E8" w14:textId="3BE451D2" w:rsidR="00EF5238" w:rsidRPr="00EF5238" w:rsidRDefault="00EF5238" w:rsidP="00EF52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F5238">
        <w:rPr>
          <w:rFonts w:ascii="Times New Roman" w:hAnsi="Times New Roman" w:cs="Times New Roman"/>
          <w:sz w:val="28"/>
          <w:szCs w:val="28"/>
        </w:rPr>
        <w:t>October 31</w:t>
      </w:r>
      <w:r w:rsidRPr="00EF5238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 w:rsidRPr="00EF5238">
        <w:rPr>
          <w:rFonts w:ascii="Times New Roman" w:hAnsi="Times New Roman" w:cs="Times New Roman"/>
          <w:sz w:val="28"/>
          <w:szCs w:val="28"/>
        </w:rPr>
        <w:t>: Halloween social</w:t>
      </w:r>
    </w:p>
    <w:p w14:paraId="0351F729" w14:textId="1BD5E52B" w:rsidR="00EF5238" w:rsidRPr="00EF5238" w:rsidRDefault="00EF5238" w:rsidP="00EF52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F5238">
        <w:rPr>
          <w:rFonts w:ascii="Times New Roman" w:hAnsi="Times New Roman" w:cs="Times New Roman"/>
          <w:sz w:val="28"/>
          <w:szCs w:val="28"/>
        </w:rPr>
        <w:t>November 14</w:t>
      </w:r>
      <w:r w:rsidRPr="00EF5238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EF5238">
        <w:rPr>
          <w:rFonts w:ascii="Times New Roman" w:hAnsi="Times New Roman" w:cs="Times New Roman"/>
          <w:sz w:val="28"/>
          <w:szCs w:val="28"/>
        </w:rPr>
        <w:t>: Transfer student strategies workshop</w:t>
      </w:r>
    </w:p>
    <w:p w14:paraId="77C565AE" w14:textId="1E30F00B" w:rsidR="00EF5238" w:rsidRPr="00EF5238" w:rsidRDefault="00EF5238" w:rsidP="00EF52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F5238">
        <w:rPr>
          <w:rFonts w:ascii="Times New Roman" w:hAnsi="Times New Roman" w:cs="Times New Roman"/>
          <w:sz w:val="28"/>
          <w:szCs w:val="28"/>
        </w:rPr>
        <w:t>December 5</w:t>
      </w:r>
      <w:r w:rsidRPr="00EF5238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EF5238">
        <w:rPr>
          <w:rFonts w:ascii="Times New Roman" w:hAnsi="Times New Roman" w:cs="Times New Roman"/>
          <w:sz w:val="28"/>
          <w:szCs w:val="28"/>
        </w:rPr>
        <w:t xml:space="preserve">: </w:t>
      </w:r>
      <w:proofErr w:type="gramStart"/>
      <w:r w:rsidRPr="00EF5238">
        <w:rPr>
          <w:rFonts w:ascii="Times New Roman" w:hAnsi="Times New Roman" w:cs="Times New Roman"/>
          <w:sz w:val="28"/>
          <w:szCs w:val="28"/>
        </w:rPr>
        <w:t>Finals</w:t>
      </w:r>
      <w:proofErr w:type="gramEnd"/>
      <w:r w:rsidRPr="00EF5238">
        <w:rPr>
          <w:rFonts w:ascii="Times New Roman" w:hAnsi="Times New Roman" w:cs="Times New Roman"/>
          <w:sz w:val="28"/>
          <w:szCs w:val="28"/>
        </w:rPr>
        <w:t xml:space="preserve"> cocoa and cram.</w:t>
      </w:r>
    </w:p>
    <w:p w14:paraId="56758700" w14:textId="03EABA9F" w:rsidR="00EF5238" w:rsidRPr="00EF5238" w:rsidRDefault="00EF5238" w:rsidP="00EF5238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 w:rsidRPr="00EF5238">
        <w:rPr>
          <w:rFonts w:ascii="Times New Roman" w:hAnsi="Times New Roman" w:cs="Times New Roman"/>
          <w:color w:val="auto"/>
          <w:sz w:val="28"/>
          <w:szCs w:val="28"/>
        </w:rPr>
        <w:t>Check back on our Instagram page for further updates and information about these events.</w:t>
      </w:r>
    </w:p>
    <w:p w14:paraId="5F061E1B" w14:textId="5558108F" w:rsidR="00EF5238" w:rsidRPr="00EF5238" w:rsidRDefault="00EF5238">
      <w:pPr>
        <w:rPr>
          <w:rFonts w:ascii="Times New Roman" w:hAnsi="Times New Roman" w:cs="Times New Roman"/>
          <w:sz w:val="28"/>
          <w:szCs w:val="28"/>
        </w:rPr>
      </w:pPr>
      <w:r w:rsidRPr="00EF5238">
        <w:rPr>
          <w:rFonts w:ascii="Times New Roman" w:hAnsi="Times New Roman" w:cs="Times New Roman"/>
          <w:sz w:val="28"/>
          <w:szCs w:val="28"/>
        </w:rPr>
        <w:t xml:space="preserve">Follow our Instagram: </w:t>
      </w:r>
      <w:hyperlink r:id="rId5" w:history="1">
        <w:r w:rsidRPr="00EF5238">
          <w:rPr>
            <w:rStyle w:val="Hyperlink"/>
            <w:rFonts w:ascii="Times New Roman" w:hAnsi="Times New Roman" w:cs="Times New Roman"/>
            <w:sz w:val="28"/>
            <w:szCs w:val="28"/>
          </w:rPr>
          <w:t>https://www.instagram.com/csulb_ptsa/</w:t>
        </w:r>
      </w:hyperlink>
      <w:r w:rsidRPr="00EF523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9065F46" w14:textId="77777777" w:rsidR="00EF5238" w:rsidRDefault="00EF5238"/>
    <w:sectPr w:rsidR="00EF5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954E33"/>
    <w:multiLevelType w:val="hybridMultilevel"/>
    <w:tmpl w:val="68921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MTM1MrM0NbYwNTRT0lEKTi0uzszPAykwrAUAp6Pf2ywAAAA="/>
  </w:docVars>
  <w:rsids>
    <w:rsidRoot w:val="00EF5238"/>
    <w:rsid w:val="00CD5B91"/>
    <w:rsid w:val="00EF5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D838C"/>
  <w15:chartTrackingRefBased/>
  <w15:docId w15:val="{D0FD352F-B3E0-4A49-A413-EB2953CBC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5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52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523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F52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52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F52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F52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nstagram.com/csulb_pts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Doffing</dc:creator>
  <cp:keywords/>
  <dc:description/>
  <cp:lastModifiedBy>Emily Doffing</cp:lastModifiedBy>
  <cp:revision>1</cp:revision>
  <dcterms:created xsi:type="dcterms:W3CDTF">2022-10-08T23:48:00Z</dcterms:created>
  <dcterms:modified xsi:type="dcterms:W3CDTF">2022-10-08T23:58:00Z</dcterms:modified>
</cp:coreProperties>
</file>